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77777777" w:rsidR="0042209B" w:rsidRPr="009D5519" w:rsidRDefault="0042209B" w:rsidP="0042209B">
      <w:pPr>
        <w:jc w:val="center"/>
        <w:rPr>
          <w:rFonts w:ascii="Century Gothic" w:hAnsi="Century Gothic"/>
          <w:sz w:val="22"/>
          <w:szCs w:val="22"/>
        </w:rPr>
      </w:pP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  <w:sz w:val="32"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0246FB4A" w14:textId="77777777" w:rsidR="00A27D42" w:rsidRDefault="00A27D42" w:rsidP="00FF7815">
      <w:pPr>
        <w:jc w:val="center"/>
        <w:rPr>
          <w:rFonts w:ascii="Century Gothic" w:hAnsi="Century Gothic"/>
          <w:b/>
        </w:rPr>
      </w:pPr>
    </w:p>
    <w:p w14:paraId="2EAF0780" w14:textId="714EB996" w:rsidR="001D7EB0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District of Columbia Board of </w:t>
      </w:r>
      <w:r w:rsidR="00E413EF" w:rsidRPr="00E413EF">
        <w:rPr>
          <w:rFonts w:ascii="Century Gothic" w:hAnsi="Century Gothic"/>
          <w:b/>
        </w:rPr>
        <w:t>Professional Engineers</w:t>
      </w:r>
    </w:p>
    <w:p w14:paraId="782306EB" w14:textId="77777777" w:rsidR="00A27D42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</w:p>
    <w:p w14:paraId="307C4562" w14:textId="50CFDBF6" w:rsidR="00A27D42" w:rsidRDefault="00E010EE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J</w:t>
      </w:r>
      <w:r w:rsidR="00CD1D44">
        <w:rPr>
          <w:rFonts w:ascii="Century Gothic" w:hAnsi="Century Gothic"/>
          <w:b/>
        </w:rPr>
        <w:t>uly 28, 2022</w:t>
      </w:r>
    </w:p>
    <w:p w14:paraId="2A7E94AC" w14:textId="774D0F3D" w:rsidR="00A27D42" w:rsidRDefault="00727B79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Administrative Approval </w:t>
      </w:r>
      <w:r w:rsidR="00A27D42">
        <w:rPr>
          <w:rFonts w:ascii="Century Gothic" w:hAnsi="Century Gothic"/>
          <w:b/>
        </w:rPr>
        <w:t>Application List</w:t>
      </w:r>
    </w:p>
    <w:p w14:paraId="624E8AFF" w14:textId="77777777" w:rsidR="00CC5AE6" w:rsidRDefault="00CC5AE6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</w:p>
    <w:p w14:paraId="551A5CAE" w14:textId="11FCC469" w:rsidR="00A27D42" w:rsidRPr="00DC0E4C" w:rsidRDefault="0090758A" w:rsidP="00A27D42">
      <w:pPr>
        <w:tabs>
          <w:tab w:val="center" w:pos="4320"/>
          <w:tab w:val="left" w:pos="6747"/>
        </w:tabs>
        <w:rPr>
          <w:rFonts w:ascii="Times New Roman" w:hAnsi="Times New Roman" w:cs="Times New Roman"/>
          <w:b/>
          <w:sz w:val="22"/>
          <w:szCs w:val="22"/>
          <w:u w:val="single"/>
        </w:rPr>
      </w:pPr>
      <w:r>
        <w:rPr>
          <w:rFonts w:ascii="Century Gothic" w:hAnsi="Century Gothic"/>
          <w:b/>
          <w:u w:val="single"/>
        </w:rPr>
        <w:t xml:space="preserve"> </w:t>
      </w:r>
      <w:r w:rsidR="005A6E91" w:rsidRPr="00DC0E4C">
        <w:rPr>
          <w:rFonts w:ascii="Times New Roman" w:hAnsi="Times New Roman" w:cs="Times New Roman"/>
          <w:b/>
          <w:sz w:val="22"/>
          <w:szCs w:val="22"/>
          <w:u w:val="single"/>
        </w:rPr>
        <w:t>Rene</w:t>
      </w:r>
      <w:r w:rsidR="00C86998" w:rsidRPr="00DC0E4C">
        <w:rPr>
          <w:rFonts w:ascii="Times New Roman" w:hAnsi="Times New Roman" w:cs="Times New Roman"/>
          <w:b/>
          <w:sz w:val="22"/>
          <w:szCs w:val="22"/>
          <w:u w:val="single"/>
        </w:rPr>
        <w:t>wals</w:t>
      </w:r>
      <w:r w:rsidR="005F2B0D" w:rsidRPr="00DC0E4C">
        <w:rPr>
          <w:rFonts w:ascii="Times New Roman" w:hAnsi="Times New Roman" w:cs="Times New Roman"/>
          <w:b/>
          <w:sz w:val="22"/>
          <w:szCs w:val="22"/>
          <w:u w:val="single"/>
        </w:rPr>
        <w:t xml:space="preserve"> (2</w:t>
      </w:r>
      <w:r w:rsidR="00247264">
        <w:rPr>
          <w:rFonts w:ascii="Times New Roman" w:hAnsi="Times New Roman" w:cs="Times New Roman"/>
          <w:b/>
          <w:sz w:val="22"/>
          <w:szCs w:val="22"/>
          <w:u w:val="single"/>
        </w:rPr>
        <w:t>2</w:t>
      </w:r>
      <w:r w:rsidR="005F2B0D" w:rsidRPr="00DC0E4C">
        <w:rPr>
          <w:rFonts w:ascii="Times New Roman" w:hAnsi="Times New Roman" w:cs="Times New Roman"/>
          <w:b/>
          <w:sz w:val="22"/>
          <w:szCs w:val="22"/>
          <w:u w:val="single"/>
        </w:rPr>
        <w:t>)</w:t>
      </w:r>
    </w:p>
    <w:p w14:paraId="7D757F1F" w14:textId="472D76E7" w:rsidR="009C1B40" w:rsidRPr="00DC0E4C" w:rsidRDefault="004810A4" w:rsidP="009C1B40">
      <w:pPr>
        <w:shd w:val="clear" w:color="auto" w:fill="FFFFFF"/>
        <w:textAlignment w:val="baseline"/>
        <w:outlineLvl w:val="0"/>
        <w:rPr>
          <w:rFonts w:ascii="Times New Roman" w:hAnsi="Times New Roman" w:cs="Times New Roman"/>
          <w:sz w:val="22"/>
          <w:szCs w:val="22"/>
        </w:rPr>
      </w:pPr>
      <w:r w:rsidRPr="00DC0E4C">
        <w:rPr>
          <w:rFonts w:ascii="Times New Roman" w:hAnsi="Times New Roman" w:cs="Times New Roman"/>
          <w:sz w:val="22"/>
          <w:szCs w:val="22"/>
        </w:rPr>
        <w:t xml:space="preserve">Aaron </w:t>
      </w:r>
      <w:proofErr w:type="spellStart"/>
      <w:r w:rsidRPr="00DC0E4C">
        <w:rPr>
          <w:rFonts w:ascii="Times New Roman" w:hAnsi="Times New Roman" w:cs="Times New Roman"/>
          <w:sz w:val="22"/>
          <w:szCs w:val="22"/>
        </w:rPr>
        <w:t>Zdnak</w:t>
      </w:r>
      <w:proofErr w:type="spellEnd"/>
      <w:r w:rsidR="00E00C8F" w:rsidRPr="00DC0E4C">
        <w:rPr>
          <w:rFonts w:ascii="Times New Roman" w:hAnsi="Times New Roman" w:cs="Times New Roman"/>
          <w:sz w:val="22"/>
          <w:szCs w:val="22"/>
        </w:rPr>
        <w:tab/>
      </w:r>
      <w:r w:rsidR="00DC0E4C">
        <w:rPr>
          <w:rFonts w:ascii="Times New Roman" w:hAnsi="Times New Roman" w:cs="Times New Roman"/>
          <w:sz w:val="22"/>
          <w:szCs w:val="22"/>
        </w:rPr>
        <w:t xml:space="preserve">             </w:t>
      </w:r>
      <w:r w:rsidR="00783E74" w:rsidRPr="00DC0E4C">
        <w:rPr>
          <w:rFonts w:ascii="Times New Roman" w:hAnsi="Times New Roman" w:cs="Times New Roman"/>
          <w:sz w:val="22"/>
          <w:szCs w:val="22"/>
        </w:rPr>
        <w:t>Fikru Taye</w:t>
      </w:r>
      <w:r w:rsidR="00EF2543" w:rsidRPr="00DC0E4C">
        <w:rPr>
          <w:rFonts w:ascii="Times New Roman" w:hAnsi="Times New Roman" w:cs="Times New Roman"/>
          <w:sz w:val="22"/>
          <w:szCs w:val="22"/>
        </w:rPr>
        <w:tab/>
      </w:r>
      <w:r w:rsidR="00EF2543" w:rsidRPr="00DC0E4C">
        <w:rPr>
          <w:rFonts w:ascii="Times New Roman" w:hAnsi="Times New Roman" w:cs="Times New Roman"/>
          <w:sz w:val="22"/>
          <w:szCs w:val="22"/>
        </w:rPr>
        <w:tab/>
      </w:r>
      <w:r w:rsidR="008C1B9F" w:rsidRPr="00DC0E4C">
        <w:rPr>
          <w:rFonts w:ascii="Times New Roman" w:hAnsi="Times New Roman" w:cs="Times New Roman"/>
          <w:sz w:val="22"/>
          <w:szCs w:val="22"/>
        </w:rPr>
        <w:t>John Peterson</w:t>
      </w:r>
      <w:r w:rsidR="007918CF" w:rsidRPr="00DC0E4C">
        <w:rPr>
          <w:rFonts w:ascii="Times New Roman" w:hAnsi="Times New Roman" w:cs="Times New Roman"/>
          <w:sz w:val="22"/>
          <w:szCs w:val="22"/>
        </w:rPr>
        <w:tab/>
      </w:r>
      <w:r w:rsidR="00B5651B" w:rsidRPr="00DC0E4C">
        <w:rPr>
          <w:rFonts w:ascii="Times New Roman" w:hAnsi="Times New Roman" w:cs="Times New Roman"/>
          <w:sz w:val="22"/>
          <w:szCs w:val="22"/>
        </w:rPr>
        <w:tab/>
      </w:r>
      <w:r w:rsidR="00B5651B" w:rsidRPr="00DC0E4C">
        <w:rPr>
          <w:rFonts w:ascii="Times New Roman" w:hAnsi="Times New Roman" w:cs="Times New Roman"/>
          <w:sz w:val="22"/>
          <w:szCs w:val="22"/>
        </w:rPr>
        <w:tab/>
      </w:r>
    </w:p>
    <w:p w14:paraId="50C794DC" w14:textId="6E02ACB3" w:rsidR="00F01CC9" w:rsidRPr="00DC0E4C" w:rsidRDefault="002D4006" w:rsidP="00F01CC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William </w:t>
      </w:r>
      <w:proofErr w:type="spellStart"/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Brudis</w:t>
      </w:r>
      <w:proofErr w:type="spellEnd"/>
      <w:r w:rsidR="00A7012B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A7012B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495057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Raymond McCrary</w:t>
      </w:r>
      <w:r w:rsidR="008C1B9F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0C2003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Griffin Green</w:t>
      </w:r>
    </w:p>
    <w:p w14:paraId="53AC60D9" w14:textId="5BEE7E51" w:rsidR="002D4006" w:rsidRPr="00DC0E4C" w:rsidRDefault="00E00C8F" w:rsidP="00F01CC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Samantha </w:t>
      </w:r>
      <w:proofErr w:type="spellStart"/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Barto</w:t>
      </w:r>
      <w:proofErr w:type="spellEnd"/>
      <w:r w:rsidR="00495057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0C2003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3D2858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Edmund Baum</w:t>
      </w:r>
      <w:r w:rsidR="00D8507B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D8507B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  <w:t>Justin Fischgrund</w:t>
      </w:r>
    </w:p>
    <w:p w14:paraId="4F3EE08C" w14:textId="50F415D8" w:rsidR="00500B30" w:rsidRPr="00DC0E4C" w:rsidRDefault="008E2A87" w:rsidP="00F01CC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David Wilmot</w:t>
      </w:r>
      <w:r w:rsidR="009D3F0D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9D3F0D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961B3F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Kyle </w:t>
      </w:r>
      <w:proofErr w:type="spellStart"/>
      <w:r w:rsidR="00961B3F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Manske</w:t>
      </w:r>
      <w:proofErr w:type="spellEnd"/>
      <w:r w:rsidR="003D2858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3D2858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D8507B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Kush </w:t>
      </w:r>
      <w:proofErr w:type="spellStart"/>
      <w:r w:rsidR="00D8507B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V</w:t>
      </w:r>
      <w:r w:rsidR="00511A5F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ashee</w:t>
      </w:r>
      <w:proofErr w:type="spellEnd"/>
    </w:p>
    <w:p w14:paraId="29BEA931" w14:textId="5FDC8750" w:rsidR="008E2A87" w:rsidRPr="00DC0E4C" w:rsidRDefault="00773364" w:rsidP="00F01CC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proofErr w:type="spellStart"/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Jospeh</w:t>
      </w:r>
      <w:proofErr w:type="spellEnd"/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Marino</w:t>
      </w:r>
      <w:r w:rsidR="00961B3F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961B3F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9A57F2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Michael Curcio</w:t>
      </w:r>
      <w:r w:rsidR="008C74EA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8C74EA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511A5F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Neil Weinstein</w:t>
      </w:r>
    </w:p>
    <w:p w14:paraId="1B6BD84F" w14:textId="455FE494" w:rsidR="00773364" w:rsidRPr="00DC0E4C" w:rsidRDefault="00973957" w:rsidP="00F01CC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Benjamin Wild</w:t>
      </w:r>
      <w:r w:rsidR="009A57F2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9A57F2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A265A7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Douglas Mass</w:t>
      </w:r>
      <w:r w:rsidR="0045516D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45516D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064DA1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Francis </w:t>
      </w:r>
      <w:proofErr w:type="spellStart"/>
      <w:r w:rsidR="00064DA1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McGarey</w:t>
      </w:r>
      <w:proofErr w:type="spellEnd"/>
      <w:r w:rsidR="00146F85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146F85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</w:p>
    <w:p w14:paraId="5A24784A" w14:textId="2BD5F6EF" w:rsidR="00A7012B" w:rsidRPr="00DC0E4C" w:rsidRDefault="00A7012B" w:rsidP="00F01CC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Andrew Richmond</w:t>
      </w:r>
      <w:r w:rsidR="00A265A7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EF2543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Adam Paterson</w:t>
      </w:r>
      <w:r w:rsidR="00026817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 w:rsidR="000925C0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           </w:t>
      </w:r>
      <w:r w:rsidR="000925C0" w:rsidRPr="000925C0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Jayme </w:t>
      </w:r>
      <w:proofErr w:type="spellStart"/>
      <w:r w:rsidR="000925C0" w:rsidRPr="000925C0">
        <w:rPr>
          <w:rFonts w:ascii="Times New Roman" w:eastAsia="Times New Roman" w:hAnsi="Times New Roman" w:cs="Times New Roman"/>
          <w:color w:val="000000"/>
          <w:sz w:val="22"/>
          <w:szCs w:val="22"/>
        </w:rPr>
        <w:t>Antolik</w:t>
      </w:r>
      <w:proofErr w:type="spellEnd"/>
      <w:r w:rsidR="00026817"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</w:p>
    <w:p w14:paraId="6816AD91" w14:textId="0214E234" w:rsidR="00773364" w:rsidRDefault="00BC386D" w:rsidP="00F01CC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Valerie </w:t>
      </w:r>
      <w:proofErr w:type="spellStart"/>
      <w:r w:rsidRPr="00DC0E4C">
        <w:rPr>
          <w:rFonts w:ascii="Times New Roman" w:eastAsia="Times New Roman" w:hAnsi="Times New Roman" w:cs="Times New Roman"/>
          <w:color w:val="000000"/>
          <w:sz w:val="22"/>
          <w:szCs w:val="22"/>
        </w:rPr>
        <w:t>Skellie</w:t>
      </w:r>
      <w:proofErr w:type="spellEnd"/>
    </w:p>
    <w:p w14:paraId="76369D0C" w14:textId="77777777" w:rsidR="00DC0E4C" w:rsidRPr="00DC0E4C" w:rsidRDefault="00DC0E4C" w:rsidP="00F01CC9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0A9AD847" w14:textId="286CD649" w:rsidR="00E413EF" w:rsidRPr="00CC5AE6" w:rsidRDefault="006352D6" w:rsidP="009C1B40">
      <w:pPr>
        <w:shd w:val="clear" w:color="auto" w:fill="FFFFFF"/>
        <w:textAlignment w:val="baseline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CC5AE6">
        <w:rPr>
          <w:rFonts w:ascii="Times New Roman" w:hAnsi="Times New Roman" w:cs="Times New Roman"/>
          <w:b/>
          <w:bCs/>
          <w:sz w:val="22"/>
          <w:szCs w:val="22"/>
          <w:u w:val="single"/>
        </w:rPr>
        <w:t>Endorsement</w:t>
      </w:r>
      <w:r w:rsidR="00F918DD" w:rsidRPr="00CC5AE6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 (6</w:t>
      </w:r>
      <w:r w:rsidR="00247264">
        <w:rPr>
          <w:rFonts w:ascii="Times New Roman" w:hAnsi="Times New Roman" w:cs="Times New Roman"/>
          <w:b/>
          <w:bCs/>
          <w:sz w:val="22"/>
          <w:szCs w:val="22"/>
          <w:u w:val="single"/>
        </w:rPr>
        <w:t>2</w:t>
      </w:r>
      <w:r w:rsidR="00F918DD" w:rsidRPr="00CC5AE6">
        <w:rPr>
          <w:rFonts w:ascii="Times New Roman" w:hAnsi="Times New Roman" w:cs="Times New Roman"/>
          <w:b/>
          <w:bCs/>
          <w:sz w:val="22"/>
          <w:szCs w:val="22"/>
          <w:u w:val="single"/>
        </w:rPr>
        <w:t>)</w:t>
      </w:r>
    </w:p>
    <w:p w14:paraId="0421024F" w14:textId="14EFC677" w:rsidR="00DC0E4C" w:rsidRPr="00CC5AE6" w:rsidRDefault="00CB6160" w:rsidP="009C1B40">
      <w:pPr>
        <w:shd w:val="clear" w:color="auto" w:fill="FFFFFF"/>
        <w:textAlignment w:val="baseline"/>
        <w:outlineLvl w:val="0"/>
        <w:rPr>
          <w:rFonts w:ascii="Times New Roman" w:hAnsi="Times New Roman" w:cs="Times New Roman"/>
          <w:sz w:val="22"/>
          <w:szCs w:val="22"/>
        </w:rPr>
      </w:pPr>
      <w:r w:rsidRPr="00CC5AE6">
        <w:rPr>
          <w:rFonts w:ascii="Times New Roman" w:hAnsi="Times New Roman" w:cs="Times New Roman"/>
          <w:sz w:val="22"/>
          <w:szCs w:val="22"/>
        </w:rPr>
        <w:t xml:space="preserve">Gregory </w:t>
      </w:r>
      <w:proofErr w:type="spellStart"/>
      <w:r w:rsidRPr="00CC5AE6">
        <w:rPr>
          <w:rFonts w:ascii="Times New Roman" w:hAnsi="Times New Roman" w:cs="Times New Roman"/>
          <w:sz w:val="22"/>
          <w:szCs w:val="22"/>
        </w:rPr>
        <w:t>Drenning</w:t>
      </w:r>
      <w:proofErr w:type="spellEnd"/>
      <w:r w:rsidR="00C240F7" w:rsidRPr="00CC5AE6">
        <w:rPr>
          <w:rFonts w:ascii="Times New Roman" w:hAnsi="Times New Roman" w:cs="Times New Roman"/>
          <w:sz w:val="22"/>
          <w:szCs w:val="22"/>
        </w:rPr>
        <w:tab/>
      </w:r>
      <w:r w:rsidR="00434983" w:rsidRPr="00CC5AE6">
        <w:rPr>
          <w:rFonts w:ascii="Times New Roman" w:hAnsi="Times New Roman" w:cs="Times New Roman"/>
          <w:sz w:val="22"/>
          <w:szCs w:val="22"/>
        </w:rPr>
        <w:t xml:space="preserve">       </w:t>
      </w:r>
      <w:r w:rsidR="005526C2" w:rsidRPr="00CC5AE6">
        <w:rPr>
          <w:rFonts w:ascii="Times New Roman" w:hAnsi="Times New Roman" w:cs="Times New Roman"/>
          <w:sz w:val="22"/>
          <w:szCs w:val="22"/>
        </w:rPr>
        <w:t xml:space="preserve">  </w:t>
      </w:r>
      <w:r w:rsidR="00A36DF8" w:rsidRPr="00CC5AE6">
        <w:rPr>
          <w:rFonts w:ascii="Times New Roman" w:hAnsi="Times New Roman" w:cs="Times New Roman"/>
          <w:sz w:val="22"/>
          <w:szCs w:val="22"/>
        </w:rPr>
        <w:tab/>
      </w:r>
      <w:r w:rsidR="00434983" w:rsidRPr="00CC5AE6">
        <w:rPr>
          <w:rFonts w:ascii="Times New Roman" w:hAnsi="Times New Roman" w:cs="Times New Roman"/>
          <w:sz w:val="22"/>
          <w:szCs w:val="22"/>
        </w:rPr>
        <w:t>Samuel Baer</w:t>
      </w:r>
      <w:r w:rsidR="002439A8" w:rsidRPr="00CC5AE6">
        <w:rPr>
          <w:rFonts w:ascii="Times New Roman" w:hAnsi="Times New Roman" w:cs="Times New Roman"/>
          <w:sz w:val="22"/>
          <w:szCs w:val="22"/>
        </w:rPr>
        <w:tab/>
      </w:r>
      <w:r w:rsidR="002439A8" w:rsidRPr="00CC5AE6">
        <w:rPr>
          <w:rFonts w:ascii="Times New Roman" w:hAnsi="Times New Roman" w:cs="Times New Roman"/>
          <w:sz w:val="22"/>
          <w:szCs w:val="22"/>
        </w:rPr>
        <w:tab/>
      </w:r>
      <w:r w:rsidR="00B36029" w:rsidRPr="00CC5AE6">
        <w:rPr>
          <w:rFonts w:ascii="Times New Roman" w:hAnsi="Times New Roman" w:cs="Times New Roman"/>
          <w:sz w:val="22"/>
          <w:szCs w:val="22"/>
        </w:rPr>
        <w:t xml:space="preserve">     </w:t>
      </w:r>
      <w:r w:rsidR="00947399">
        <w:rPr>
          <w:rFonts w:ascii="Times New Roman" w:hAnsi="Times New Roman" w:cs="Times New Roman"/>
          <w:sz w:val="22"/>
          <w:szCs w:val="22"/>
        </w:rPr>
        <w:tab/>
      </w:r>
      <w:r w:rsidR="00A918F5" w:rsidRPr="00CC5AE6">
        <w:rPr>
          <w:rFonts w:ascii="Times New Roman" w:hAnsi="Times New Roman" w:cs="Times New Roman"/>
          <w:sz w:val="22"/>
          <w:szCs w:val="22"/>
        </w:rPr>
        <w:t xml:space="preserve">Michael </w:t>
      </w:r>
      <w:proofErr w:type="spellStart"/>
      <w:r w:rsidR="00A918F5" w:rsidRPr="00CC5AE6">
        <w:rPr>
          <w:rFonts w:ascii="Times New Roman" w:hAnsi="Times New Roman" w:cs="Times New Roman"/>
          <w:sz w:val="22"/>
          <w:szCs w:val="22"/>
        </w:rPr>
        <w:t>Tecci</w:t>
      </w:r>
      <w:proofErr w:type="spellEnd"/>
      <w:r w:rsidR="00434983" w:rsidRPr="00CC5AE6">
        <w:rPr>
          <w:rFonts w:ascii="Times New Roman" w:hAnsi="Times New Roman" w:cs="Times New Roman"/>
          <w:sz w:val="22"/>
          <w:szCs w:val="22"/>
        </w:rPr>
        <w:tab/>
      </w:r>
      <w:r w:rsidR="00434983" w:rsidRPr="00CC5AE6">
        <w:rPr>
          <w:rFonts w:ascii="Times New Roman" w:hAnsi="Times New Roman" w:cs="Times New Roman"/>
          <w:sz w:val="22"/>
          <w:szCs w:val="22"/>
        </w:rPr>
        <w:tab/>
      </w:r>
    </w:p>
    <w:p w14:paraId="3861A666" w14:textId="01A43E1E" w:rsidR="00E413EF" w:rsidRPr="00CC5AE6" w:rsidRDefault="00217AC2" w:rsidP="009C1B40">
      <w:pPr>
        <w:shd w:val="clear" w:color="auto" w:fill="FFFFFF"/>
        <w:textAlignment w:val="baseline"/>
        <w:outlineLvl w:val="0"/>
        <w:rPr>
          <w:rFonts w:ascii="Times New Roman" w:hAnsi="Times New Roman" w:cs="Times New Roman"/>
          <w:sz w:val="22"/>
          <w:szCs w:val="22"/>
        </w:rPr>
      </w:pPr>
      <w:r w:rsidRPr="00CC5AE6">
        <w:rPr>
          <w:rFonts w:ascii="Times New Roman" w:hAnsi="Times New Roman" w:cs="Times New Roman"/>
          <w:sz w:val="22"/>
          <w:szCs w:val="22"/>
        </w:rPr>
        <w:t xml:space="preserve">Robert </w:t>
      </w:r>
      <w:proofErr w:type="spellStart"/>
      <w:r w:rsidRPr="00CC5AE6">
        <w:rPr>
          <w:rFonts w:ascii="Times New Roman" w:hAnsi="Times New Roman" w:cs="Times New Roman"/>
          <w:sz w:val="22"/>
          <w:szCs w:val="22"/>
        </w:rPr>
        <w:t>Ezold</w:t>
      </w:r>
      <w:proofErr w:type="spellEnd"/>
      <w:r w:rsidR="00C240F7" w:rsidRPr="00CC5AE6">
        <w:rPr>
          <w:rFonts w:ascii="Times New Roman" w:hAnsi="Times New Roman" w:cs="Times New Roman"/>
          <w:sz w:val="22"/>
          <w:szCs w:val="22"/>
        </w:rPr>
        <w:tab/>
      </w:r>
      <w:r w:rsidR="00C240F7" w:rsidRPr="00CC5AE6">
        <w:rPr>
          <w:rFonts w:ascii="Times New Roman" w:hAnsi="Times New Roman" w:cs="Times New Roman"/>
          <w:sz w:val="22"/>
          <w:szCs w:val="22"/>
        </w:rPr>
        <w:tab/>
        <w:t xml:space="preserve">       </w:t>
      </w:r>
      <w:r w:rsidR="005526C2" w:rsidRPr="00CC5AE6">
        <w:rPr>
          <w:rFonts w:ascii="Times New Roman" w:hAnsi="Times New Roman" w:cs="Times New Roman"/>
          <w:sz w:val="22"/>
          <w:szCs w:val="22"/>
        </w:rPr>
        <w:t xml:space="preserve">  </w:t>
      </w:r>
      <w:r w:rsidR="00A36DF8" w:rsidRPr="00CC5AE6">
        <w:rPr>
          <w:rFonts w:ascii="Times New Roman" w:hAnsi="Times New Roman" w:cs="Times New Roman"/>
          <w:sz w:val="22"/>
          <w:szCs w:val="22"/>
        </w:rPr>
        <w:tab/>
      </w:r>
      <w:r w:rsidR="00840D16" w:rsidRPr="00CC5AE6">
        <w:rPr>
          <w:rFonts w:ascii="Times New Roman" w:hAnsi="Times New Roman" w:cs="Times New Roman"/>
          <w:sz w:val="22"/>
          <w:szCs w:val="22"/>
        </w:rPr>
        <w:t xml:space="preserve">Matthew </w:t>
      </w:r>
      <w:proofErr w:type="spellStart"/>
      <w:r w:rsidR="00840D16" w:rsidRPr="00CC5AE6">
        <w:rPr>
          <w:rFonts w:ascii="Times New Roman" w:hAnsi="Times New Roman" w:cs="Times New Roman"/>
          <w:sz w:val="22"/>
          <w:szCs w:val="22"/>
        </w:rPr>
        <w:t>Betsill</w:t>
      </w:r>
      <w:proofErr w:type="spellEnd"/>
      <w:r w:rsidR="00DE1C5D" w:rsidRPr="00CC5AE6">
        <w:rPr>
          <w:rFonts w:ascii="Times New Roman" w:hAnsi="Times New Roman" w:cs="Times New Roman"/>
          <w:sz w:val="22"/>
          <w:szCs w:val="22"/>
        </w:rPr>
        <w:tab/>
        <w:t xml:space="preserve">     </w:t>
      </w:r>
      <w:r w:rsidR="00CC5AE6">
        <w:rPr>
          <w:rFonts w:ascii="Times New Roman" w:hAnsi="Times New Roman" w:cs="Times New Roman"/>
          <w:sz w:val="22"/>
          <w:szCs w:val="22"/>
        </w:rPr>
        <w:tab/>
        <w:t xml:space="preserve">     </w:t>
      </w:r>
      <w:r w:rsidR="00947399">
        <w:rPr>
          <w:rFonts w:ascii="Times New Roman" w:hAnsi="Times New Roman" w:cs="Times New Roman"/>
          <w:sz w:val="22"/>
          <w:szCs w:val="22"/>
        </w:rPr>
        <w:t xml:space="preserve">       </w:t>
      </w:r>
      <w:r w:rsidR="00C96D1C" w:rsidRPr="00CC5AE6">
        <w:rPr>
          <w:rFonts w:ascii="Times New Roman" w:hAnsi="Times New Roman" w:cs="Times New Roman"/>
          <w:sz w:val="22"/>
          <w:szCs w:val="22"/>
        </w:rPr>
        <w:t>John Harter</w:t>
      </w:r>
    </w:p>
    <w:p w14:paraId="5933C146" w14:textId="1C8CCC31" w:rsidR="00E413EF" w:rsidRPr="00CC5AE6" w:rsidRDefault="00EA3C76" w:rsidP="009C1B40">
      <w:pPr>
        <w:shd w:val="clear" w:color="auto" w:fill="FFFFFF"/>
        <w:textAlignment w:val="baseline"/>
        <w:outlineLvl w:val="0"/>
        <w:rPr>
          <w:rFonts w:ascii="Times New Roman" w:hAnsi="Times New Roman" w:cs="Times New Roman"/>
          <w:sz w:val="22"/>
          <w:szCs w:val="22"/>
        </w:rPr>
      </w:pPr>
      <w:r w:rsidRPr="00CC5AE6">
        <w:rPr>
          <w:rFonts w:ascii="Times New Roman" w:hAnsi="Times New Roman" w:cs="Times New Roman"/>
          <w:sz w:val="22"/>
          <w:szCs w:val="22"/>
        </w:rPr>
        <w:t>Manuel Paredes</w:t>
      </w:r>
      <w:r w:rsidR="00840D16" w:rsidRPr="00CC5AE6">
        <w:rPr>
          <w:rFonts w:ascii="Times New Roman" w:hAnsi="Times New Roman" w:cs="Times New Roman"/>
          <w:sz w:val="22"/>
          <w:szCs w:val="22"/>
        </w:rPr>
        <w:t xml:space="preserve">                  </w:t>
      </w:r>
      <w:r w:rsidR="005526C2" w:rsidRPr="00CC5AE6">
        <w:rPr>
          <w:rFonts w:ascii="Times New Roman" w:hAnsi="Times New Roman" w:cs="Times New Roman"/>
          <w:sz w:val="22"/>
          <w:szCs w:val="22"/>
        </w:rPr>
        <w:t xml:space="preserve"> </w:t>
      </w:r>
      <w:r w:rsidR="00A36DF8" w:rsidRPr="00CC5AE6">
        <w:rPr>
          <w:rFonts w:ascii="Times New Roman" w:hAnsi="Times New Roman" w:cs="Times New Roman"/>
          <w:sz w:val="22"/>
          <w:szCs w:val="22"/>
        </w:rPr>
        <w:tab/>
      </w:r>
      <w:r w:rsidR="0095733D" w:rsidRPr="00CC5AE6">
        <w:rPr>
          <w:rFonts w:ascii="Times New Roman" w:hAnsi="Times New Roman" w:cs="Times New Roman"/>
          <w:sz w:val="22"/>
          <w:szCs w:val="22"/>
        </w:rPr>
        <w:t>Pathros Cardenas</w:t>
      </w:r>
      <w:r w:rsidR="00C96D1C" w:rsidRPr="00CC5AE6">
        <w:rPr>
          <w:rFonts w:ascii="Times New Roman" w:hAnsi="Times New Roman" w:cs="Times New Roman"/>
          <w:sz w:val="22"/>
          <w:szCs w:val="22"/>
        </w:rPr>
        <w:tab/>
      </w:r>
      <w:r w:rsidR="00B36029" w:rsidRPr="00CC5AE6">
        <w:rPr>
          <w:rFonts w:ascii="Times New Roman" w:hAnsi="Times New Roman" w:cs="Times New Roman"/>
          <w:sz w:val="22"/>
          <w:szCs w:val="22"/>
        </w:rPr>
        <w:t xml:space="preserve">     </w:t>
      </w:r>
      <w:r w:rsidR="00947399">
        <w:rPr>
          <w:rFonts w:ascii="Times New Roman" w:hAnsi="Times New Roman" w:cs="Times New Roman"/>
          <w:sz w:val="22"/>
          <w:szCs w:val="22"/>
        </w:rPr>
        <w:tab/>
      </w:r>
      <w:r w:rsidR="00B70D97" w:rsidRPr="00CC5AE6">
        <w:rPr>
          <w:rFonts w:ascii="Times New Roman" w:hAnsi="Times New Roman" w:cs="Times New Roman"/>
          <w:sz w:val="22"/>
          <w:szCs w:val="22"/>
        </w:rPr>
        <w:t>R</w:t>
      </w:r>
      <w:r w:rsidR="00CE0032" w:rsidRPr="00CC5AE6">
        <w:rPr>
          <w:rFonts w:ascii="Times New Roman" w:hAnsi="Times New Roman" w:cs="Times New Roman"/>
          <w:sz w:val="22"/>
          <w:szCs w:val="22"/>
        </w:rPr>
        <w:t>ose</w:t>
      </w:r>
      <w:r w:rsidR="00B70D97" w:rsidRPr="00CC5AE6">
        <w:rPr>
          <w:rFonts w:ascii="Times New Roman" w:hAnsi="Times New Roman" w:cs="Times New Roman"/>
          <w:sz w:val="22"/>
          <w:szCs w:val="22"/>
        </w:rPr>
        <w:t xml:space="preserve"> R</w:t>
      </w:r>
      <w:r w:rsidR="00CE0032" w:rsidRPr="00CC5AE6">
        <w:rPr>
          <w:rFonts w:ascii="Times New Roman" w:hAnsi="Times New Roman" w:cs="Times New Roman"/>
          <w:sz w:val="22"/>
          <w:szCs w:val="22"/>
        </w:rPr>
        <w:t>od</w:t>
      </w:r>
      <w:r w:rsidR="003921DC" w:rsidRPr="00CC5AE6">
        <w:rPr>
          <w:rFonts w:ascii="Times New Roman" w:hAnsi="Times New Roman" w:cs="Times New Roman"/>
          <w:sz w:val="22"/>
          <w:szCs w:val="22"/>
        </w:rPr>
        <w:t>rigue</w:t>
      </w:r>
      <w:r w:rsidR="00564C07" w:rsidRPr="00CC5AE6">
        <w:rPr>
          <w:rFonts w:ascii="Times New Roman" w:hAnsi="Times New Roman" w:cs="Times New Roman"/>
          <w:sz w:val="22"/>
          <w:szCs w:val="22"/>
        </w:rPr>
        <w:t>z</w:t>
      </w:r>
    </w:p>
    <w:p w14:paraId="069938AF" w14:textId="0D4148A6" w:rsidR="00CB6160" w:rsidRPr="00CC5AE6" w:rsidRDefault="00796940" w:rsidP="009C1B40">
      <w:pPr>
        <w:shd w:val="clear" w:color="auto" w:fill="FFFFFF"/>
        <w:textAlignment w:val="baseline"/>
        <w:outlineLvl w:val="0"/>
        <w:rPr>
          <w:rFonts w:ascii="Times New Roman" w:hAnsi="Times New Roman" w:cs="Times New Roman"/>
          <w:sz w:val="22"/>
          <w:szCs w:val="22"/>
        </w:rPr>
      </w:pPr>
      <w:r w:rsidRPr="00CC5AE6">
        <w:rPr>
          <w:rFonts w:ascii="Times New Roman" w:hAnsi="Times New Roman" w:cs="Times New Roman"/>
          <w:sz w:val="22"/>
          <w:szCs w:val="22"/>
        </w:rPr>
        <w:t xml:space="preserve">Kristopher </w:t>
      </w:r>
      <w:proofErr w:type="spellStart"/>
      <w:r w:rsidRPr="00CC5AE6">
        <w:rPr>
          <w:rFonts w:ascii="Times New Roman" w:hAnsi="Times New Roman" w:cs="Times New Roman"/>
          <w:sz w:val="22"/>
          <w:szCs w:val="22"/>
        </w:rPr>
        <w:t>Strawmyer</w:t>
      </w:r>
      <w:proofErr w:type="spellEnd"/>
      <w:r w:rsidR="0095733D" w:rsidRPr="00CC5AE6">
        <w:rPr>
          <w:rFonts w:ascii="Times New Roman" w:hAnsi="Times New Roman" w:cs="Times New Roman"/>
          <w:sz w:val="22"/>
          <w:szCs w:val="22"/>
        </w:rPr>
        <w:t xml:space="preserve">         </w:t>
      </w:r>
      <w:r w:rsidR="00A36DF8" w:rsidRPr="00CC5AE6">
        <w:rPr>
          <w:rFonts w:ascii="Times New Roman" w:hAnsi="Times New Roman" w:cs="Times New Roman"/>
          <w:sz w:val="22"/>
          <w:szCs w:val="22"/>
        </w:rPr>
        <w:tab/>
      </w:r>
      <w:r w:rsidR="008F2823" w:rsidRPr="00CC5AE6">
        <w:rPr>
          <w:rFonts w:ascii="Times New Roman" w:hAnsi="Times New Roman" w:cs="Times New Roman"/>
          <w:sz w:val="22"/>
          <w:szCs w:val="22"/>
        </w:rPr>
        <w:t>Rami Haddad</w:t>
      </w:r>
      <w:r w:rsidR="00B70D97" w:rsidRPr="00CC5AE6">
        <w:rPr>
          <w:rFonts w:ascii="Times New Roman" w:hAnsi="Times New Roman" w:cs="Times New Roman"/>
          <w:sz w:val="22"/>
          <w:szCs w:val="22"/>
        </w:rPr>
        <w:tab/>
      </w:r>
      <w:r w:rsidR="00B70D97" w:rsidRPr="00CC5AE6">
        <w:rPr>
          <w:rFonts w:ascii="Times New Roman" w:hAnsi="Times New Roman" w:cs="Times New Roman"/>
          <w:sz w:val="22"/>
          <w:szCs w:val="22"/>
        </w:rPr>
        <w:tab/>
      </w:r>
      <w:r w:rsidR="00B36029" w:rsidRPr="00CC5AE6">
        <w:rPr>
          <w:rFonts w:ascii="Times New Roman" w:hAnsi="Times New Roman" w:cs="Times New Roman"/>
          <w:sz w:val="22"/>
          <w:szCs w:val="22"/>
        </w:rPr>
        <w:t xml:space="preserve">     </w:t>
      </w:r>
      <w:r w:rsidR="00947399">
        <w:rPr>
          <w:rFonts w:ascii="Times New Roman" w:hAnsi="Times New Roman" w:cs="Times New Roman"/>
          <w:sz w:val="22"/>
          <w:szCs w:val="22"/>
        </w:rPr>
        <w:tab/>
      </w:r>
      <w:r w:rsidR="000C5CFD" w:rsidRPr="00CC5AE6">
        <w:rPr>
          <w:rFonts w:ascii="Times New Roman" w:hAnsi="Times New Roman" w:cs="Times New Roman"/>
          <w:sz w:val="22"/>
          <w:szCs w:val="22"/>
        </w:rPr>
        <w:t>Mark Makin</w:t>
      </w:r>
    </w:p>
    <w:p w14:paraId="29C8F3A7" w14:textId="4AA09357" w:rsidR="00E413EF" w:rsidRPr="00CC5AE6" w:rsidRDefault="007C7DFA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proofErr w:type="spellStart"/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Jongmin</w:t>
      </w:r>
      <w:proofErr w:type="spellEnd"/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Seo</w:t>
      </w:r>
      <w:r w:rsidR="008F282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             </w:t>
      </w:r>
      <w:r w:rsidR="005526C2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A41D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ndrew Welter</w:t>
      </w:r>
      <w:r w:rsidR="003F15D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   </w:t>
      </w:r>
      <w:r w:rsid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3F15D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06437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David </w:t>
      </w:r>
      <w:proofErr w:type="spellStart"/>
      <w:r w:rsidR="0006437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Bausmith</w:t>
      </w:r>
      <w:proofErr w:type="spellEnd"/>
    </w:p>
    <w:p w14:paraId="3C1E0086" w14:textId="7F9D24FA" w:rsidR="007C7DFA" w:rsidRPr="00CC5AE6" w:rsidRDefault="000A543A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proofErr w:type="spellStart"/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Xiaojian</w:t>
      </w:r>
      <w:proofErr w:type="spellEnd"/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Xie</w:t>
      </w:r>
      <w:r w:rsidR="009A41D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A41D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</w:t>
      </w:r>
      <w:r w:rsidR="006178D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2439A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Joshua Clyde</w:t>
      </w:r>
      <w:r w:rsidR="009A41D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E74B8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      </w:t>
      </w:r>
      <w:r w:rsid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</w:t>
      </w:r>
      <w:r w:rsidR="00E74B8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E74B8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N</w:t>
      </w:r>
      <w:r w:rsidR="00001B4B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ikolas</w:t>
      </w:r>
      <w:r w:rsidR="00E74B8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proofErr w:type="spellStart"/>
      <w:r w:rsidR="00E74B8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H</w:t>
      </w:r>
      <w:r w:rsidR="00001B4B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eleen</w:t>
      </w:r>
      <w:proofErr w:type="spellEnd"/>
    </w:p>
    <w:p w14:paraId="2994D788" w14:textId="3DA50AD3" w:rsidR="00EE1DD5" w:rsidRPr="00CC5AE6" w:rsidRDefault="0075274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David Price</w:t>
      </w:r>
      <w:r w:rsidR="0009585F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09585F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</w:t>
      </w:r>
      <w:r w:rsidR="006178D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E9303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James Ball</w:t>
      </w:r>
      <w:r w:rsidR="00F6061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F6061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B3602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proofErr w:type="spellStart"/>
      <w:r w:rsidR="006941A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Omran</w:t>
      </w:r>
      <w:proofErr w:type="spellEnd"/>
      <w:r w:rsidR="006941A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El-Khatib</w:t>
      </w:r>
    </w:p>
    <w:p w14:paraId="155B5D38" w14:textId="7337C59D" w:rsidR="00E6322C" w:rsidRPr="00CC5AE6" w:rsidRDefault="00E6322C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Justin Worden</w:t>
      </w:r>
      <w:r w:rsidR="00E9303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</w:t>
      </w:r>
      <w:r w:rsidR="006178D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proofErr w:type="spellStart"/>
      <w:r w:rsidR="00356C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Purna</w:t>
      </w:r>
      <w:proofErr w:type="spellEnd"/>
      <w:r w:rsidR="00356C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proofErr w:type="spellStart"/>
      <w:r w:rsidR="00356C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Kharel</w:t>
      </w:r>
      <w:proofErr w:type="spellEnd"/>
      <w:r w:rsidR="007D7FF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</w:t>
      </w:r>
      <w:r w:rsidR="00602CEC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</w:t>
      </w:r>
      <w:r w:rsidR="00B3602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</w:t>
      </w:r>
      <w:r w:rsid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602CEC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Alec Petrillo-Groh </w:t>
      </w:r>
      <w:r w:rsidR="007D7FF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  </w:t>
      </w:r>
    </w:p>
    <w:p w14:paraId="517ABA7F" w14:textId="100D8F1B" w:rsidR="00EE1DD5" w:rsidRPr="00CC5AE6" w:rsidRDefault="00904FA8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Jumoke </w:t>
      </w:r>
      <w:proofErr w:type="spellStart"/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wosolu</w:t>
      </w:r>
      <w:proofErr w:type="spellEnd"/>
      <w:r w:rsidR="00356C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proofErr w:type="spellStart"/>
      <w:r w:rsidR="0087469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amer</w:t>
      </w:r>
      <w:proofErr w:type="spellEnd"/>
      <w:r w:rsidR="0087469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Islam</w:t>
      </w:r>
      <w:r w:rsidR="00602CEC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    </w:t>
      </w:r>
      <w:r w:rsidR="000D0C1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</w:t>
      </w:r>
      <w:r w:rsidR="00EE2822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593B5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Richard </w:t>
      </w:r>
      <w:proofErr w:type="spellStart"/>
      <w:r w:rsidR="00593B5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Henrikson</w:t>
      </w:r>
      <w:proofErr w:type="spellEnd"/>
    </w:p>
    <w:p w14:paraId="0C81C7FF" w14:textId="082BB6B9" w:rsidR="00EE1DD5" w:rsidRPr="00CC5AE6" w:rsidRDefault="0009585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ndrew Gilmore</w:t>
      </w:r>
      <w:r w:rsidR="0087469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776535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F6061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Jared </w:t>
      </w:r>
      <w:proofErr w:type="spellStart"/>
      <w:r w:rsidR="00F6061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Oldroyd</w:t>
      </w:r>
      <w:proofErr w:type="spellEnd"/>
      <w:r w:rsidR="00593B5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</w:t>
      </w:r>
      <w:r w:rsidR="000D0C1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</w:t>
      </w:r>
      <w:r w:rsidR="00015EBF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015EBF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D1665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Hussein</w:t>
      </w:r>
      <w:r w:rsidR="001C3912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proofErr w:type="spellStart"/>
      <w:r w:rsidR="00D1665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Boud</w:t>
      </w:r>
      <w:r w:rsidR="00001B4B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lab</w:t>
      </w:r>
      <w:proofErr w:type="spellEnd"/>
    </w:p>
    <w:p w14:paraId="24B7FB3F" w14:textId="3B7EBD2A" w:rsidR="00EE1DD5" w:rsidRPr="00CC5AE6" w:rsidRDefault="00B53E0A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Thomas Morgenthau</w:t>
      </w:r>
      <w:r w:rsidR="009F28E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776535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F28E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Justin Burgoon</w:t>
      </w:r>
      <w:r w:rsidR="000131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</w:t>
      </w:r>
      <w:r w:rsidR="000D0C1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</w:t>
      </w:r>
      <w:r w:rsidR="00015EBF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proofErr w:type="spellStart"/>
      <w:r w:rsidR="000131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Eunjin</w:t>
      </w:r>
      <w:proofErr w:type="spellEnd"/>
      <w:r w:rsidR="000131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proofErr w:type="spellStart"/>
      <w:r w:rsidR="000131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Kotkovetz</w:t>
      </w:r>
      <w:proofErr w:type="spellEnd"/>
      <w:r w:rsidR="000131C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</w:p>
    <w:p w14:paraId="0CFC65BF" w14:textId="30EE27EF" w:rsidR="002066F7" w:rsidRPr="00CC5AE6" w:rsidRDefault="001A0655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John Leffler</w:t>
      </w:r>
      <w:r w:rsidR="009E0A2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     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E0A2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</w:t>
      </w:r>
      <w:r w:rsidR="00D05F6F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tiku</w:t>
      </w:r>
      <w:r w:rsidR="009E0A2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proofErr w:type="spellStart"/>
      <w:r w:rsidR="009E0A2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S</w:t>
      </w:r>
      <w:r w:rsidR="0076404F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</w:t>
      </w:r>
      <w:r w:rsidR="00D1665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maila</w:t>
      </w:r>
      <w:proofErr w:type="spellEnd"/>
      <w:r w:rsidR="000A092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</w:t>
      </w:r>
      <w:r w:rsidR="0092787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</w:t>
      </w:r>
      <w:r w:rsidR="000A092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6E747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7E6CA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0A092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Abdulrahman </w:t>
      </w:r>
      <w:proofErr w:type="spellStart"/>
      <w:r w:rsidR="000A092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Zahin</w:t>
      </w:r>
      <w:proofErr w:type="spellEnd"/>
    </w:p>
    <w:p w14:paraId="585BCA12" w14:textId="6A6B4976" w:rsidR="005E587A" w:rsidRPr="00CC5AE6" w:rsidRDefault="002066F7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Timothy Nichols</w:t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7C525E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Zachary Ashburn</w:t>
      </w:r>
      <w:r w:rsidR="007C525E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2787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5E587A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Charles </w:t>
      </w:r>
      <w:proofErr w:type="spellStart"/>
      <w:r w:rsidR="005E587A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Lsysaght</w:t>
      </w:r>
      <w:proofErr w:type="spellEnd"/>
    </w:p>
    <w:p w14:paraId="2B071406" w14:textId="2FAF12A6" w:rsidR="00EE1DD5" w:rsidRPr="00CC5AE6" w:rsidRDefault="000A0925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FB3ED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Rashid Nadeem</w:t>
      </w:r>
      <w:r w:rsidR="00F21B8A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776535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F21B8A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Korey </w:t>
      </w:r>
      <w:proofErr w:type="spellStart"/>
      <w:r w:rsidR="00F21B8A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Kirschenmann</w:t>
      </w:r>
      <w:proofErr w:type="spellEnd"/>
      <w:r w:rsidR="00F21B8A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92787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F119B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Mark Mohan</w:t>
      </w:r>
    </w:p>
    <w:p w14:paraId="39D23A59" w14:textId="0EB77924" w:rsidR="00F119BD" w:rsidRPr="00CC5AE6" w:rsidRDefault="00AE266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Eduardo Maeyama</w:t>
      </w:r>
      <w:r w:rsidR="00DD4A8E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776535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027F16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Matthew Shade</w:t>
      </w:r>
      <w:r w:rsidR="00027F16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2787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</w:t>
      </w:r>
      <w:r w:rsidR="00EE2822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5002A2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Kristian Sperry</w:t>
      </w:r>
    </w:p>
    <w:p w14:paraId="19F0B82B" w14:textId="4D9D743C" w:rsidR="005002A2" w:rsidRPr="00CC5AE6" w:rsidRDefault="00642FCA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Turner Arndt</w:t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  </w:t>
      </w:r>
      <w:r w:rsidR="00A36DF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65CAC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Christine </w:t>
      </w:r>
      <w:proofErr w:type="spellStart"/>
      <w:r w:rsidR="00965CAC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Beermann</w:t>
      </w:r>
      <w:proofErr w:type="spellEnd"/>
      <w:r w:rsidR="00965CAC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92787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36352F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nthony Almonte</w:t>
      </w:r>
    </w:p>
    <w:p w14:paraId="7B8AE9C0" w14:textId="2C80FF32" w:rsidR="0036352F" w:rsidRPr="00CC5AE6" w:rsidRDefault="0036352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R</w:t>
      </w:r>
      <w:r w:rsidR="00D1665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obert</w:t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proofErr w:type="spellStart"/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M</w:t>
      </w:r>
      <w:r w:rsidR="00D1665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ccormack</w:t>
      </w:r>
      <w:proofErr w:type="spellEnd"/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D1665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   </w:t>
      </w:r>
      <w:r w:rsidR="00776535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22678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Andrew Jun</w:t>
      </w:r>
      <w:r w:rsidR="0022678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E65E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       </w:t>
      </w:r>
      <w:r w:rsidR="007E6CA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E31A65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David Smith</w:t>
      </w:r>
    </w:p>
    <w:p w14:paraId="0E720BA6" w14:textId="6BCAF7C7" w:rsidR="00D45D97" w:rsidRPr="00CC5AE6" w:rsidRDefault="002E3D88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Mark Orsini</w:t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B82E1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Martell Montgomery</w:t>
      </w:r>
      <w:r w:rsidR="00D45D9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9E65E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E83C9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E83C9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D45D97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Jordan Watson</w:t>
      </w:r>
    </w:p>
    <w:p w14:paraId="109B7C4E" w14:textId="64908C98" w:rsidR="00574478" w:rsidRPr="00CC5AE6" w:rsidRDefault="003D1493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Jeremiah Cook               </w:t>
      </w:r>
      <w:r w:rsidR="00E00354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776535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3558C2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Henry Hester</w:t>
      </w:r>
      <w:r w:rsidR="003558C2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        </w:t>
      </w:r>
      <w:r w:rsidR="009E65E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</w:t>
      </w:r>
      <w:r w:rsidR="00E83C9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57447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Steven </w:t>
      </w:r>
      <w:proofErr w:type="spellStart"/>
      <w:r w:rsidR="00574478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Heidlauf</w:t>
      </w:r>
      <w:proofErr w:type="spellEnd"/>
    </w:p>
    <w:p w14:paraId="06D43A77" w14:textId="186E9470" w:rsidR="009720C0" w:rsidRPr="00CC5AE6" w:rsidRDefault="008A466A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John Walker</w:t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AA3C4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 </w:t>
      </w:r>
      <w:r w:rsidR="00E00354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</w:t>
      </w:r>
      <w:r w:rsidR="00AA3C4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Alexander </w:t>
      </w:r>
      <w:proofErr w:type="spellStart"/>
      <w:r w:rsidR="00AA3C4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Taloma</w:t>
      </w:r>
      <w:proofErr w:type="spellEnd"/>
      <w:r w:rsidR="00AA3C4D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   </w:t>
      </w:r>
      <w:r w:rsidR="009E65E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 </w:t>
      </w:r>
      <w:r w:rsidR="00E83C9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  </w:t>
      </w:r>
      <w:r w:rsidR="00947399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9720C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Amanda </w:t>
      </w:r>
      <w:proofErr w:type="spellStart"/>
      <w:r w:rsidR="009720C0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Sahin</w:t>
      </w:r>
      <w:proofErr w:type="spellEnd"/>
    </w:p>
    <w:p w14:paraId="06DF06BD" w14:textId="6708B939" w:rsidR="00E31A65" w:rsidRPr="00CC5AE6" w:rsidRDefault="00514A61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  <w:sz w:val="22"/>
          <w:szCs w:val="22"/>
        </w:rPr>
      </w:pP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Dustin Kimbrough</w:t>
      </w:r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  <w:t xml:space="preserve">        </w:t>
      </w:r>
      <w:r w:rsidR="003F15D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ab/>
      </w:r>
      <w:r w:rsidR="00B3602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Peyton </w:t>
      </w:r>
      <w:proofErr w:type="spellStart"/>
      <w:r w:rsidR="00B36029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>Lingle</w:t>
      </w:r>
      <w:proofErr w:type="spellEnd"/>
      <w:r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  <w:r w:rsidR="003D1493" w:rsidRPr="00CC5AE6">
        <w:rPr>
          <w:rFonts w:ascii="Times New Roman" w:eastAsia="Times New Roman" w:hAnsi="Times New Roman" w:cs="Times New Roman"/>
          <w:kern w:val="36"/>
          <w:sz w:val="22"/>
          <w:szCs w:val="22"/>
        </w:rPr>
        <w:t xml:space="preserve"> </w:t>
      </w:r>
    </w:p>
    <w:p w14:paraId="6DC8B3F7" w14:textId="77777777" w:rsidR="00466A18" w:rsidRDefault="00466A18" w:rsidP="009C1B40">
      <w:pPr>
        <w:shd w:val="clear" w:color="auto" w:fill="FFFFFF"/>
        <w:textAlignment w:val="baseline"/>
        <w:outlineLvl w:val="0"/>
        <w:rPr>
          <w:rFonts w:ascii="Century Gothic" w:eastAsia="Times New Roman" w:hAnsi="Century Gothic" w:cs="Arial"/>
          <w:b/>
          <w:bCs/>
          <w:kern w:val="36"/>
          <w:u w:val="single"/>
        </w:rPr>
      </w:pPr>
    </w:p>
    <w:p w14:paraId="67C884A7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1C3F4BC9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32D3DC56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37222B81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56619700" w14:textId="77777777" w:rsidR="006A637F" w:rsidRDefault="006A637F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</w:p>
    <w:p w14:paraId="67F60474" w14:textId="084B1F79" w:rsidR="00EE1DD5" w:rsidRPr="00466A18" w:rsidRDefault="00EE1DD5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  <w:r w:rsidRPr="00466A18">
        <w:rPr>
          <w:rFonts w:ascii="Times New Roman" w:eastAsia="Times New Roman" w:hAnsi="Times New Roman" w:cs="Times New Roman"/>
          <w:b/>
          <w:bCs/>
          <w:kern w:val="36"/>
          <w:u w:val="single"/>
        </w:rPr>
        <w:t>Engineer In Training</w:t>
      </w:r>
      <w:r w:rsidR="00CE0032">
        <w:rPr>
          <w:rFonts w:ascii="Times New Roman" w:eastAsia="Times New Roman" w:hAnsi="Times New Roman" w:cs="Times New Roman"/>
          <w:b/>
          <w:bCs/>
          <w:kern w:val="36"/>
          <w:u w:val="single"/>
        </w:rPr>
        <w:t xml:space="preserve"> (2)</w:t>
      </w:r>
    </w:p>
    <w:p w14:paraId="0F38CA15" w14:textId="555DE0B6" w:rsidR="00EE1DD5" w:rsidRPr="00C06FB0" w:rsidRDefault="007C7DFA" w:rsidP="009C1B40">
      <w:pPr>
        <w:shd w:val="clear" w:color="auto" w:fill="FFFFFF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  <w:r w:rsidRPr="00C06FB0">
        <w:rPr>
          <w:rFonts w:ascii="Times New Roman" w:eastAsia="Times New Roman" w:hAnsi="Times New Roman" w:cs="Times New Roman"/>
          <w:kern w:val="36"/>
        </w:rPr>
        <w:lastRenderedPageBreak/>
        <w:t>Nicholas Reyes</w:t>
      </w:r>
    </w:p>
    <w:p w14:paraId="0B4AC7B6" w14:textId="468E06B9" w:rsidR="00BC5145" w:rsidRPr="00C06FB0" w:rsidRDefault="00823C05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  <w:r w:rsidRPr="00C06FB0">
        <w:rPr>
          <w:rFonts w:ascii="Times New Roman" w:eastAsia="Times New Roman" w:hAnsi="Times New Roman" w:cs="Times New Roman"/>
          <w:kern w:val="36"/>
        </w:rPr>
        <w:t>Zahra Khan</w:t>
      </w:r>
    </w:p>
    <w:p w14:paraId="13B0ABEF" w14:textId="7DBA250B" w:rsidR="00457002" w:rsidRDefault="00457002" w:rsidP="002615EB">
      <w:pPr>
        <w:rPr>
          <w:rFonts w:ascii="Century Gothic" w:hAnsi="Century Gothic"/>
        </w:rPr>
      </w:pPr>
    </w:p>
    <w:p w14:paraId="692C1001" w14:textId="5A6EDDB0" w:rsidR="00D37851" w:rsidRDefault="00D37851" w:rsidP="002615EB">
      <w:pPr>
        <w:rPr>
          <w:rFonts w:ascii="Century Gothic" w:hAnsi="Century Gothic"/>
        </w:rPr>
      </w:pPr>
    </w:p>
    <w:p w14:paraId="6A3B9548" w14:textId="0ADADE06" w:rsidR="00D37851" w:rsidRDefault="00D37851" w:rsidP="002615EB">
      <w:pPr>
        <w:rPr>
          <w:rFonts w:ascii="Century Gothic" w:hAnsi="Century Gothic"/>
        </w:rPr>
      </w:pPr>
    </w:p>
    <w:p w14:paraId="0984511E" w14:textId="3428A392" w:rsidR="00D37851" w:rsidRDefault="00D37851" w:rsidP="002615EB">
      <w:pPr>
        <w:rPr>
          <w:rFonts w:ascii="Century Gothic" w:hAnsi="Century Gothic"/>
        </w:rPr>
      </w:pPr>
    </w:p>
    <w:p w14:paraId="1617F04F" w14:textId="13745FB5" w:rsidR="00D37851" w:rsidRPr="00154E4D" w:rsidRDefault="00154E4D" w:rsidP="002615EB">
      <w:pPr>
        <w:rPr>
          <w:rFonts w:ascii="Bradley Hand ITC" w:hAnsi="Bradley Hand ITC"/>
          <w:b/>
          <w:bCs/>
          <w:sz w:val="40"/>
          <w:szCs w:val="40"/>
        </w:rPr>
      </w:pPr>
      <w:r w:rsidRPr="00154E4D">
        <w:rPr>
          <w:rFonts w:ascii="Bradley Hand ITC" w:hAnsi="Bradley Hand ITC"/>
          <w:b/>
          <w:bCs/>
          <w:sz w:val="40"/>
          <w:szCs w:val="40"/>
        </w:rPr>
        <w:t>Barry Lucas</w:t>
      </w:r>
    </w:p>
    <w:p w14:paraId="7BC0BE32" w14:textId="34D61C28" w:rsidR="00457002" w:rsidRPr="00745569" w:rsidRDefault="00457002" w:rsidP="002615EB">
      <w:pPr>
        <w:rPr>
          <w:rFonts w:ascii="Century Gothic" w:hAnsi="Century Gothic"/>
        </w:rPr>
      </w:pPr>
      <w:r w:rsidRPr="00745569">
        <w:rPr>
          <w:rFonts w:ascii="Century Gothic" w:hAnsi="Century Gothic"/>
        </w:rPr>
        <w:t>________________________________________________</w:t>
      </w:r>
    </w:p>
    <w:p w14:paraId="324AFD10" w14:textId="53BF103F" w:rsidR="00E13200" w:rsidRPr="00CE0032" w:rsidRDefault="00457002" w:rsidP="0042209B">
      <w:pPr>
        <w:rPr>
          <w:rFonts w:ascii="Times New Roman" w:hAnsi="Times New Roman" w:cs="Times New Roman"/>
          <w:b/>
        </w:rPr>
      </w:pPr>
      <w:r w:rsidRPr="00CE0032">
        <w:rPr>
          <w:rFonts w:ascii="Times New Roman" w:hAnsi="Times New Roman" w:cs="Times New Roman"/>
          <w:b/>
        </w:rPr>
        <w:t xml:space="preserve">Approved: </w:t>
      </w:r>
      <w:r w:rsidR="00AA5BC9" w:rsidRPr="00CE0032">
        <w:rPr>
          <w:rFonts w:ascii="Times New Roman" w:hAnsi="Times New Roman" w:cs="Times New Roman"/>
          <w:b/>
        </w:rPr>
        <w:t>Barry Lucas, PE, Board Chairman</w:t>
      </w:r>
    </w:p>
    <w:sectPr w:rsidR="00E13200" w:rsidRPr="00CE0032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9DC8F" w14:textId="77777777" w:rsidR="00B84B8B" w:rsidRDefault="00B84B8B" w:rsidP="00BE55D9">
      <w:r>
        <w:separator/>
      </w:r>
    </w:p>
  </w:endnote>
  <w:endnote w:type="continuationSeparator" w:id="0">
    <w:p w14:paraId="0251C669" w14:textId="77777777" w:rsidR="00B84B8B" w:rsidRDefault="00B84B8B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5EECF" w14:textId="77777777" w:rsidR="00B84B8B" w:rsidRDefault="00B84B8B" w:rsidP="00BE55D9">
      <w:r>
        <w:separator/>
      </w:r>
    </w:p>
  </w:footnote>
  <w:footnote w:type="continuationSeparator" w:id="0">
    <w:p w14:paraId="397CAEBE" w14:textId="77777777" w:rsidR="00B84B8B" w:rsidRDefault="00B84B8B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53053E96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F02AA"/>
    <w:multiLevelType w:val="hybridMultilevel"/>
    <w:tmpl w:val="AC688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238DE"/>
    <w:multiLevelType w:val="hybridMultilevel"/>
    <w:tmpl w:val="BBB22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8668343">
    <w:abstractNumId w:val="0"/>
  </w:num>
  <w:num w:numId="2" w16cid:durableId="856190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1B4B"/>
    <w:rsid w:val="000131C7"/>
    <w:rsid w:val="00015EBF"/>
    <w:rsid w:val="00026817"/>
    <w:rsid w:val="00027F16"/>
    <w:rsid w:val="000555EE"/>
    <w:rsid w:val="00064373"/>
    <w:rsid w:val="00064DA1"/>
    <w:rsid w:val="000776DF"/>
    <w:rsid w:val="000925C0"/>
    <w:rsid w:val="0009585F"/>
    <w:rsid w:val="000A0925"/>
    <w:rsid w:val="000A543A"/>
    <w:rsid w:val="000A62F4"/>
    <w:rsid w:val="000C2003"/>
    <w:rsid w:val="000C5CFD"/>
    <w:rsid w:val="000D077F"/>
    <w:rsid w:val="000D0C19"/>
    <w:rsid w:val="00107C67"/>
    <w:rsid w:val="00120A1C"/>
    <w:rsid w:val="00136DC0"/>
    <w:rsid w:val="00146F85"/>
    <w:rsid w:val="00154E4D"/>
    <w:rsid w:val="00160575"/>
    <w:rsid w:val="00166784"/>
    <w:rsid w:val="001679CD"/>
    <w:rsid w:val="00185B80"/>
    <w:rsid w:val="00190E2A"/>
    <w:rsid w:val="00191B72"/>
    <w:rsid w:val="001A0655"/>
    <w:rsid w:val="001B1A3E"/>
    <w:rsid w:val="001B224E"/>
    <w:rsid w:val="001C077A"/>
    <w:rsid w:val="001C3912"/>
    <w:rsid w:val="001D2203"/>
    <w:rsid w:val="001D7132"/>
    <w:rsid w:val="001D7EB0"/>
    <w:rsid w:val="002055BE"/>
    <w:rsid w:val="002065DF"/>
    <w:rsid w:val="002066F7"/>
    <w:rsid w:val="00206C6C"/>
    <w:rsid w:val="00217AC2"/>
    <w:rsid w:val="00226785"/>
    <w:rsid w:val="002439A8"/>
    <w:rsid w:val="00247264"/>
    <w:rsid w:val="00256829"/>
    <w:rsid w:val="00256FAC"/>
    <w:rsid w:val="002615EB"/>
    <w:rsid w:val="002706E7"/>
    <w:rsid w:val="00291D7A"/>
    <w:rsid w:val="00292C5E"/>
    <w:rsid w:val="002A1AE2"/>
    <w:rsid w:val="002B23C8"/>
    <w:rsid w:val="002C2EA4"/>
    <w:rsid w:val="002D4006"/>
    <w:rsid w:val="002D5F81"/>
    <w:rsid w:val="002E3D88"/>
    <w:rsid w:val="0034571F"/>
    <w:rsid w:val="00347197"/>
    <w:rsid w:val="00350D12"/>
    <w:rsid w:val="003558C2"/>
    <w:rsid w:val="00356CC7"/>
    <w:rsid w:val="003602D1"/>
    <w:rsid w:val="0036352F"/>
    <w:rsid w:val="003705DB"/>
    <w:rsid w:val="00370936"/>
    <w:rsid w:val="00373289"/>
    <w:rsid w:val="00387ED6"/>
    <w:rsid w:val="003921DC"/>
    <w:rsid w:val="003B67E3"/>
    <w:rsid w:val="003C3A0B"/>
    <w:rsid w:val="003D1493"/>
    <w:rsid w:val="003D2858"/>
    <w:rsid w:val="003F15D3"/>
    <w:rsid w:val="003F4C4D"/>
    <w:rsid w:val="0041042B"/>
    <w:rsid w:val="0041296D"/>
    <w:rsid w:val="004153D6"/>
    <w:rsid w:val="0042209B"/>
    <w:rsid w:val="00426FA3"/>
    <w:rsid w:val="0043236C"/>
    <w:rsid w:val="00434983"/>
    <w:rsid w:val="0045516D"/>
    <w:rsid w:val="00457002"/>
    <w:rsid w:val="00466A18"/>
    <w:rsid w:val="004810A4"/>
    <w:rsid w:val="00490973"/>
    <w:rsid w:val="00495057"/>
    <w:rsid w:val="004A32CC"/>
    <w:rsid w:val="004B6F42"/>
    <w:rsid w:val="004C15F5"/>
    <w:rsid w:val="005002A2"/>
    <w:rsid w:val="00500B30"/>
    <w:rsid w:val="005077E1"/>
    <w:rsid w:val="00511A5F"/>
    <w:rsid w:val="00514A61"/>
    <w:rsid w:val="00520D59"/>
    <w:rsid w:val="00524D1A"/>
    <w:rsid w:val="0055087E"/>
    <w:rsid w:val="005526C2"/>
    <w:rsid w:val="00554A07"/>
    <w:rsid w:val="005603CC"/>
    <w:rsid w:val="00564248"/>
    <w:rsid w:val="00564C07"/>
    <w:rsid w:val="00574478"/>
    <w:rsid w:val="005778E2"/>
    <w:rsid w:val="00580CDC"/>
    <w:rsid w:val="00593B59"/>
    <w:rsid w:val="005A672B"/>
    <w:rsid w:val="005A6E91"/>
    <w:rsid w:val="005B7A7A"/>
    <w:rsid w:val="005C3FDF"/>
    <w:rsid w:val="005D310D"/>
    <w:rsid w:val="005E587A"/>
    <w:rsid w:val="005F0994"/>
    <w:rsid w:val="005F2B0D"/>
    <w:rsid w:val="00602CEC"/>
    <w:rsid w:val="0060452C"/>
    <w:rsid w:val="006178D0"/>
    <w:rsid w:val="00626773"/>
    <w:rsid w:val="00632D95"/>
    <w:rsid w:val="006352D6"/>
    <w:rsid w:val="00641012"/>
    <w:rsid w:val="00642FCA"/>
    <w:rsid w:val="00661D1A"/>
    <w:rsid w:val="0067611D"/>
    <w:rsid w:val="00683562"/>
    <w:rsid w:val="00691D74"/>
    <w:rsid w:val="006941A3"/>
    <w:rsid w:val="00694F3E"/>
    <w:rsid w:val="006A637F"/>
    <w:rsid w:val="006B27B6"/>
    <w:rsid w:val="006B2A88"/>
    <w:rsid w:val="006B4124"/>
    <w:rsid w:val="006B4B26"/>
    <w:rsid w:val="006E015A"/>
    <w:rsid w:val="006E7473"/>
    <w:rsid w:val="006F6142"/>
    <w:rsid w:val="006F767C"/>
    <w:rsid w:val="007106DD"/>
    <w:rsid w:val="00727B79"/>
    <w:rsid w:val="00727C59"/>
    <w:rsid w:val="00745569"/>
    <w:rsid w:val="00750A35"/>
    <w:rsid w:val="0075274F"/>
    <w:rsid w:val="0076404F"/>
    <w:rsid w:val="007641EB"/>
    <w:rsid w:val="00764725"/>
    <w:rsid w:val="0077083B"/>
    <w:rsid w:val="00773364"/>
    <w:rsid w:val="00776535"/>
    <w:rsid w:val="0078043F"/>
    <w:rsid w:val="00783E74"/>
    <w:rsid w:val="007900FB"/>
    <w:rsid w:val="007918CF"/>
    <w:rsid w:val="00793CE4"/>
    <w:rsid w:val="00796940"/>
    <w:rsid w:val="007A3D70"/>
    <w:rsid w:val="007B1F43"/>
    <w:rsid w:val="007B2B96"/>
    <w:rsid w:val="007C0826"/>
    <w:rsid w:val="007C473C"/>
    <w:rsid w:val="007C525E"/>
    <w:rsid w:val="007C7DFA"/>
    <w:rsid w:val="007D7FF3"/>
    <w:rsid w:val="007E6CA5"/>
    <w:rsid w:val="007F301B"/>
    <w:rsid w:val="008212E3"/>
    <w:rsid w:val="00823806"/>
    <w:rsid w:val="00823C05"/>
    <w:rsid w:val="00827362"/>
    <w:rsid w:val="0083544A"/>
    <w:rsid w:val="00840D16"/>
    <w:rsid w:val="0084783F"/>
    <w:rsid w:val="00860B4B"/>
    <w:rsid w:val="00867403"/>
    <w:rsid w:val="00873FAF"/>
    <w:rsid w:val="00874698"/>
    <w:rsid w:val="008907A2"/>
    <w:rsid w:val="00897BFE"/>
    <w:rsid w:val="008A466A"/>
    <w:rsid w:val="008B517F"/>
    <w:rsid w:val="008C1B9F"/>
    <w:rsid w:val="008C21F4"/>
    <w:rsid w:val="008C74EA"/>
    <w:rsid w:val="008C79F9"/>
    <w:rsid w:val="008D0D45"/>
    <w:rsid w:val="008D320B"/>
    <w:rsid w:val="008E2A87"/>
    <w:rsid w:val="008E3BB1"/>
    <w:rsid w:val="008F2823"/>
    <w:rsid w:val="008F305F"/>
    <w:rsid w:val="00904FA8"/>
    <w:rsid w:val="0090758A"/>
    <w:rsid w:val="00927877"/>
    <w:rsid w:val="0094054A"/>
    <w:rsid w:val="00941D0A"/>
    <w:rsid w:val="0094574E"/>
    <w:rsid w:val="00947399"/>
    <w:rsid w:val="0095733D"/>
    <w:rsid w:val="00961B3F"/>
    <w:rsid w:val="00965CAC"/>
    <w:rsid w:val="00971AF2"/>
    <w:rsid w:val="009720C0"/>
    <w:rsid w:val="00973957"/>
    <w:rsid w:val="009A41D7"/>
    <w:rsid w:val="009A57F2"/>
    <w:rsid w:val="009B5E1A"/>
    <w:rsid w:val="009C1B40"/>
    <w:rsid w:val="009D3F0D"/>
    <w:rsid w:val="009D5519"/>
    <w:rsid w:val="009E0A23"/>
    <w:rsid w:val="009E65E0"/>
    <w:rsid w:val="009F1756"/>
    <w:rsid w:val="009F28E8"/>
    <w:rsid w:val="00A04810"/>
    <w:rsid w:val="00A1261F"/>
    <w:rsid w:val="00A265A7"/>
    <w:rsid w:val="00A27D42"/>
    <w:rsid w:val="00A36DF8"/>
    <w:rsid w:val="00A673EE"/>
    <w:rsid w:val="00A7012B"/>
    <w:rsid w:val="00A90453"/>
    <w:rsid w:val="00A918F5"/>
    <w:rsid w:val="00AA2771"/>
    <w:rsid w:val="00AA3C4D"/>
    <w:rsid w:val="00AA5BC9"/>
    <w:rsid w:val="00AC21AA"/>
    <w:rsid w:val="00AC3762"/>
    <w:rsid w:val="00AC5B19"/>
    <w:rsid w:val="00AD03C4"/>
    <w:rsid w:val="00AE12B3"/>
    <w:rsid w:val="00AE266F"/>
    <w:rsid w:val="00B16F42"/>
    <w:rsid w:val="00B36029"/>
    <w:rsid w:val="00B43110"/>
    <w:rsid w:val="00B533CF"/>
    <w:rsid w:val="00B53E0A"/>
    <w:rsid w:val="00B5651B"/>
    <w:rsid w:val="00B70D97"/>
    <w:rsid w:val="00B74117"/>
    <w:rsid w:val="00B74B4A"/>
    <w:rsid w:val="00B82E13"/>
    <w:rsid w:val="00B82E80"/>
    <w:rsid w:val="00B84B8B"/>
    <w:rsid w:val="00BC386D"/>
    <w:rsid w:val="00BC5145"/>
    <w:rsid w:val="00BE1606"/>
    <w:rsid w:val="00BE55D9"/>
    <w:rsid w:val="00BF1F1E"/>
    <w:rsid w:val="00BF5390"/>
    <w:rsid w:val="00C06FB0"/>
    <w:rsid w:val="00C240F7"/>
    <w:rsid w:val="00C411FD"/>
    <w:rsid w:val="00C57452"/>
    <w:rsid w:val="00C61AF1"/>
    <w:rsid w:val="00C77436"/>
    <w:rsid w:val="00C85E77"/>
    <w:rsid w:val="00C86998"/>
    <w:rsid w:val="00C96D1C"/>
    <w:rsid w:val="00CA4FE7"/>
    <w:rsid w:val="00CA6D44"/>
    <w:rsid w:val="00CB6160"/>
    <w:rsid w:val="00CC5AE6"/>
    <w:rsid w:val="00CD1D44"/>
    <w:rsid w:val="00CE0032"/>
    <w:rsid w:val="00CF54D1"/>
    <w:rsid w:val="00D05F6F"/>
    <w:rsid w:val="00D07429"/>
    <w:rsid w:val="00D10426"/>
    <w:rsid w:val="00D12A55"/>
    <w:rsid w:val="00D1614E"/>
    <w:rsid w:val="00D1665D"/>
    <w:rsid w:val="00D20823"/>
    <w:rsid w:val="00D23BAF"/>
    <w:rsid w:val="00D30088"/>
    <w:rsid w:val="00D34680"/>
    <w:rsid w:val="00D37851"/>
    <w:rsid w:val="00D45D97"/>
    <w:rsid w:val="00D65C7A"/>
    <w:rsid w:val="00D80329"/>
    <w:rsid w:val="00D812A2"/>
    <w:rsid w:val="00D8480B"/>
    <w:rsid w:val="00D8507B"/>
    <w:rsid w:val="00D87BFF"/>
    <w:rsid w:val="00D90981"/>
    <w:rsid w:val="00DC0E4C"/>
    <w:rsid w:val="00DD4A8E"/>
    <w:rsid w:val="00DE1C5D"/>
    <w:rsid w:val="00E00354"/>
    <w:rsid w:val="00E00C8F"/>
    <w:rsid w:val="00E010EE"/>
    <w:rsid w:val="00E12FF7"/>
    <w:rsid w:val="00E13200"/>
    <w:rsid w:val="00E31A65"/>
    <w:rsid w:val="00E413EF"/>
    <w:rsid w:val="00E4469E"/>
    <w:rsid w:val="00E6322C"/>
    <w:rsid w:val="00E704EE"/>
    <w:rsid w:val="00E74B88"/>
    <w:rsid w:val="00E83C93"/>
    <w:rsid w:val="00E9303D"/>
    <w:rsid w:val="00E93096"/>
    <w:rsid w:val="00EA3C76"/>
    <w:rsid w:val="00EB1988"/>
    <w:rsid w:val="00EB261D"/>
    <w:rsid w:val="00EC0DFC"/>
    <w:rsid w:val="00EC25B0"/>
    <w:rsid w:val="00EC6DEE"/>
    <w:rsid w:val="00EE1DD5"/>
    <w:rsid w:val="00EE2822"/>
    <w:rsid w:val="00EF2543"/>
    <w:rsid w:val="00F01CC9"/>
    <w:rsid w:val="00F119BD"/>
    <w:rsid w:val="00F21B8A"/>
    <w:rsid w:val="00F27A2B"/>
    <w:rsid w:val="00F47BBD"/>
    <w:rsid w:val="00F60617"/>
    <w:rsid w:val="00F918DD"/>
    <w:rsid w:val="00F9648C"/>
    <w:rsid w:val="00FA51E5"/>
    <w:rsid w:val="00FB3ED3"/>
    <w:rsid w:val="00FC40F2"/>
    <w:rsid w:val="00FC7F66"/>
    <w:rsid w:val="00FF591C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2A1AE2"/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2A1AE2"/>
    <w:rPr>
      <w:rFonts w:ascii="Times New Roman" w:eastAsia="Times New Roman" w:hAnsi="Times New Roman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6B27B6"/>
    <w:rPr>
      <w:b/>
      <w:bCs/>
      <w:smallCaps/>
      <w:color w:val="4F81BD" w:themeColor="accent1"/>
      <w:spacing w:val="5"/>
    </w:rPr>
  </w:style>
  <w:style w:type="table" w:styleId="TableGrid">
    <w:name w:val="Table Grid"/>
    <w:basedOn w:val="TableNormal"/>
    <w:uiPriority w:val="59"/>
    <w:rsid w:val="00E413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6E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5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5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8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0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70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89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8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6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8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4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3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9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8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4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5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2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9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6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0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2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9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2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5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4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0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0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7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56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5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7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8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4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1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C8568-C392-4E56-BE65-45D6A7097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o Lemos</dc:creator>
  <cp:lastModifiedBy>Pearson, Avis (DCRA)</cp:lastModifiedBy>
  <cp:revision>2</cp:revision>
  <cp:lastPrinted>2019-12-06T14:48:00Z</cp:lastPrinted>
  <dcterms:created xsi:type="dcterms:W3CDTF">2022-08-03T18:44:00Z</dcterms:created>
  <dcterms:modified xsi:type="dcterms:W3CDTF">2022-08-03T18:44:00Z</dcterms:modified>
</cp:coreProperties>
</file>